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3_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7-02 / Executed: 2025-07-02</w:t>
      </w:r>
    </w:p>
    <w:bookmarkStart w:id="20" w:name="X3251a6dd016e845e54c064629779bb0e060bfbf"/>
    <w:p>
      <w:pPr>
        <w:pStyle w:val="Heading1"/>
      </w:pPr>
      <w:r>
        <w:t xml:space="preserve">Prerequisites and Expected Execution Time</w:t>
      </w:r>
    </w:p>
    <w:p>
      <w:pPr>
        <w:pStyle w:val="FirstParagraph"/>
      </w:pPr>
      <w:r>
        <w:t xml:space="preserve">Prerequisites: A2_Preprocess.Rmd successfully completed</w:t>
      </w:r>
    </w:p>
    <w:p>
      <w:pPr>
        <w:pStyle w:val="BodyText"/>
      </w:pPr>
      <w:r>
        <w:t xml:space="preserve">Expected execution time: About 7 minutes (12/24 physical/logical cores @ 5.7 GHz, 32 GB RAM)</w:t>
      </w:r>
    </w:p>
    <w:bookmarkEnd w:id="20"/>
    <w:bookmarkStart w:id="21" w:name="X0c732fafd919115dc0da6b13e1f4a8149ab1e12"/>
    <w:p>
      <w:pPr>
        <w:pStyle w:val="Heading1"/>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ty risk is determined for each model (along with the slope (s_zero) at this point), aggregated across all available years, and subtracted from the actual, observed temperatures, by region(geo), by age, by sex. Many individual models do not show a minimum (t_min), so that the computed estimates for the minima are less robust and can thus not serve as the temperature reference. As the data frame for each model contains only 26 data points (LAST_SUMMER_WEEK - FIRST_SUMMER_WEEK + 1), the seasonal terms are modeled using a smooth function with only 5 DoF. Data from two COVID years (2020 and 2022) are excluded to avoid potential (differential) confounding by pandemic mortality effects during summer.</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aths processed [1000s] (excl. COVID years), Total = 31224155</w:t>
      </w:r>
    </w:p>
    <w:tbl xmlns:w14="http://schemas.microsoft.com/office/word/2010/wordml">
      <w:tblPr>
        <w:tblLayout w:type="fixed"/>
        <w:jc w:val="center"/>
        <w:tblLook w:firstRow="1" w:lastRow="0" w:firstColumn="0" w:lastColumn="0" w:noHBand="0" w:noVBand="1"/>
      </w:tblPr>
      <w:tblGrid>
        <w:gridCol w:w="971"/>
        <w:gridCol w:w="696"/>
        <w:gridCol w:w="701"/>
        <w:gridCol w:w="730"/>
        <w:gridCol w:w="831"/>
        <w:gridCol w:w="1152"/>
        <w:gridCol w:w="831"/>
        <w:gridCol w:w="831"/>
        <w:gridCol w:w="831"/>
        <w:gridCol w:w="698"/>
        <w:gridCol w:w="691"/>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W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w:t>
            </w:r>
          </w:p>
        </w:tc>
      </w:tr>
      <w:tr>
        <w:trPr>
          <w:trHeight w:val="57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14="http://schemas.microsoft.com/office/word/2010/wordml">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3</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5</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9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2</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1</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3</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78</w:t>
            </w:r>
          </w:p>
        </w:tc>
      </w:tr>
    </w:tbl>
    <w:p>
      <w:pPr>
        <w:jc w:val="center"/>
        <w:pStyle w:val="Normal"/>
      </w:pPr>
      <w:r>
        <w:rPr/>
        <w:drawing>
          <wp:inline distT="0" distB="0" distL="0" distR="0">
            <wp:extent cx="5715000" cy="5715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7: Residuals of Regression Fits for T_0 across Years and Region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14="http://schemas.microsoft.com/office/word/2010/wordml">
      <w:tblPr>
        <w:tblLayout w:type="fixed"/>
        <w:jc w:val="center"/>
        <w:tblLook w:firstRow="1" w:lastRow="0" w:firstColumn="0" w:lastColumn="0" w:noHBand="0" w:noVBand="1"/>
      </w:tblPr>
      <w:tblGrid>
        <w:gridCol w:w="2037"/>
        <w:gridCol w:w="26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70 to 1.6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6 (0.70 to 1.6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63 to 1.05)</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1 to 0.8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24 to 1.1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9 (0.35 to 0.64)</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 (-0.03 to 0.7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 (-0.12 to 0.8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1.44 to 1.4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29 to 0.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Sensitivity at Onset of Heat-Related Risk, by Country</w:t>
      </w:r>
    </w:p>
    <w:tbl xmlns:w14="http://schemas.microsoft.com/office/word/2010/wordml">
      <w:tblPr>
        <w:tblLayout w:type="fixed"/>
        <w:jc w:val="center"/>
        <w:tblLook w:firstRow="1" w:lastRow="0" w:firstColumn="0" w:lastColumn="0" w:noHBand="0" w:noVBand="1"/>
      </w:tblPr>
      <w:tblGrid>
        <w:gridCol w:w="2037"/>
        <w:gridCol w:w="31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1/°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8 (-0.060 to -0.01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37 to 0.0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23 to -0.00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 (-0.019 to -0.0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 (-0.032 to 0.014)</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8 (-0.029 to 0.012)</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 (-0.011 to 0.004)</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 (-0.068 to 0.07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 (-0.002 to 0.01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 (0.004 to 0.049)</w:t>
            </w:r>
          </w:p>
        </w:tc>
      </w:tr>
    </w:tbl>
    <w:p>
      <w:pPr>
        <w:pStyle w:val="SourceCode"/>
      </w:pPr>
      <w:r>
        <w:rPr>
          <w:rStyle w:val="VerbatimChar"/>
        </w:rPr>
        <w:t xml:space="preserve">Warning: There was 1 warning in `mutate()`.</w:t>
      </w:r>
      <w:r>
        <w:br/>
      </w:r>
      <w:r>
        <w:rPr>
          <w:rStyle w:val="VerbatimChar"/>
        </w:rPr>
        <w:t xml:space="preserve">ℹ In argument: `t_min = predict(lm_min, newdata = .)`.</w:t>
      </w:r>
      <w:r>
        <w:br/>
      </w:r>
      <w:r>
        <w:rPr>
          <w:rStyle w:val="VerbatimChar"/>
        </w:rPr>
        <w:t xml:space="preserve">Caused by warning in `predict.lm()`:</w:t>
      </w:r>
      <w:r>
        <w:br/>
      </w:r>
      <w:r>
        <w:rPr>
          <w:rStyle w:val="VerbatimChar"/>
        </w:rPr>
        <w:t xml:space="preserve">! prediction from rank-deficient fit; attr(*, "non-estim") has doubtful cas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Country, Sex, and Age Group (Median across Regions, Linear Regression across Years)</w:t>
      </w:r>
    </w:p>
    <w:tbl xmlns:w14="http://schemas.microsoft.com/office/word/2010/wordml">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Region, Sex, and Age Group (Linear Regression across Years)</w:t>
      </w:r>
    </w:p>
    <w:tbl xmlns:w14="http://schemas.microsoft.com/office/word/2010/wordml">
      <w:tblPr>
        <w:tblLayout w:type="fixed"/>
        <w:jc w:val="center"/>
        <w:tblLook w:firstRow="1" w:lastRow="0" w:firstColumn="0" w:lastColumn="0" w:noHBand="0" w:noVBand="1"/>
      </w:tblPr>
      <w:tblGrid>
        <w:gridCol w:w="1174"/>
        <w:gridCol w:w="1111"/>
        <w:gridCol w:w="1251"/>
        <w:gridCol w:w="1251"/>
        <w:gridCol w:w="1251"/>
        <w:gridCol w:w="1174"/>
        <w:gridCol w:w="1314"/>
        <w:gridCol w:w="1314"/>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w:pPr>
        <w:jc w:val="center"/>
        <w:pStyle w:val="Normal"/>
      </w:pPr>
      <w:r>
        <w:rPr/>
        <w:drawing>
          <wp:inline distT="0" distB="0" distL="0" distR="0">
            <wp:extent cx="5715000" cy="5715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3: Onset of Heat-Related Risk, for 2019, Regression Fit across Years"</w:t>
      </w:r>
    </w:p>
    <w:p>
      <w:pPr>
        <w:jc w:val="center"/>
        <w:pStyle w:val="Normal"/>
      </w:pPr>
      <w:r>
        <w:rPr/>
        <w:drawing>
          <wp:inline distT="0" distB="0" distL="0" distR="0">
            <wp:extent cx="5715000" cy="5715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1: Difference of Onset of Heat-Related Risk compared to Max. by Region and Sex, for 2019, Regression Fit across Years"</w:t>
      </w:r>
    </w:p>
    <w:p>
      <w:pPr>
        <w:jc w:val="center"/>
        <w:pStyle w:val="Normal"/>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8: Minima of Heat-Related Risk, for 2019, Regression Fit across Years"</w:t>
      </w:r>
    </w:p>
    <w:bookmarkEnd w:id="21"/>
    <w:bookmarkStart w:id="22" w:name="X436e8b2218e2211743b54e131171df42042698f"/>
    <w:p>
      <w:pPr>
        <w:pStyle w:val="Heading1"/>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w:t>
      </w:r>
    </w:p>
    <w:p>
      <w:pPr>
        <w:jc w:val="center"/>
        <w:pStyle w:val="Normal"/>
      </w:pPr>
      <w:r>
        <w:rPr/>
        <w:drawing>
          <wp:inline distT="0" distB="0" distL="0" distR="0">
            <wp:extent cx="5715000" cy="5715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4: Heat-Related Response, Common model, by Sex by Ag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14="http://schemas.microsoft.com/office/word/2010/wordml">
      <w:tblPr>
        <w:tblLayout w:type="fixed"/>
        <w:jc w:val="center"/>
        <w:tblLook w:firstRow="1" w:lastRow="0" w:firstColumn="0" w:lastColumn="0" w:noHBand="0" w:noVBand="1"/>
      </w:tblPr>
      <w:tblGrid>
        <w:gridCol w:w="1050"/>
        <w:gridCol w:w="1218"/>
        <w:gridCol w:w="248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xponent</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4)</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 (1.72 to 1.74)</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 (3.34 to 3.48)</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 (1.97 to 2.01)</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5 (4.31 to 4.40)</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5 (3.37 to 3.5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3 (3.67 to 3.8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5)</w:t>
            </w:r>
          </w:p>
        </w:tc>
      </w:tr>
    </w:tbl>
    <w:bookmarkEnd w:id="22"/>
    <w:bookmarkStart w:id="23" w:name="Xc28c120493124f71b536ca2c1e4465319b7e213"/>
    <w:p>
      <w:pPr>
        <w:pStyle w:val="Heading1"/>
      </w:pPr>
      <w:r>
        <w:t xml:space="preserve">Pass 3 - Load Factors and Trends, GAM followed by LM</w:t>
      </w:r>
    </w:p>
    <w:p>
      <w:pPr>
        <w:pStyle w:val="FirstParagraph"/>
      </w:pPr>
      <w:r>
        <w:t xml:space="preserve">The common GAMs from pass 2 for relative temperatures above the onset are re-loaded. Using the common response (by age, by sex) across all countries, regions, and years, the corresponding load factors and their secular trends are computed for each country.</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p for != 1) and Trend (p for != 0) by Country</w:t>
      </w:r>
    </w:p>
    <w:tbl xmlns:w14="http://schemas.microsoft.com/office/word/2010/wordml">
      <w:tblPr>
        <w:tblLayout w:type="fixed"/>
        <w:jc w:val="center"/>
        <w:tblLook w:firstRow="1" w:lastRow="0" w:firstColumn="0" w:lastColumn="0" w:noHBand="0" w:noVBand="1"/>
      </w:tblPr>
      <w:tblGrid>
        <w:gridCol w:w="2037"/>
        <w:gridCol w:w="1050"/>
        <w:gridCol w:w="1218"/>
        <w:gridCol w:w="2562"/>
        <w:gridCol w:w="1225"/>
        <w:gridCol w:w="2721"/>
        <w:gridCol w:w="1260"/>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p</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 (-0.14 to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6 to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 (0.42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3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2 (0.06 to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 (-0.21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7 (0.65 to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8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4</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57 to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2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66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57 to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0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78 to 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5</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 (0.56 to 2.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13 to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5</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0 (0.92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6</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38 to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0.72 to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8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7</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6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80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9 (0.75 to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1 (1.00 to 1.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 (-0.15 to 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8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27 to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44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6</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 (1.04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 (1.24 to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4</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 (1.87 to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 (0.77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 (1.18 to 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0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0</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1 (0.48 to 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9 to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 (0.99 to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7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0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0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2 (0.32 to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58 to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0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51 to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3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9 to 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2 to -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 (0.61 to 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8 to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2</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 (0.73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6 to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3 to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65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8 (0.71 to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 (0.59 to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2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4 (0.93 to 1.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 (0.77 to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86 to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4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2 to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7</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88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5</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8 (1.23 to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1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9</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1.18 to 1.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4</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19 to 1.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35 to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 (-0.18 to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 (-0.47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 (0.30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24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3 (0.04 to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10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 (0.08 to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9 to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 (0.1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7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6 (0.4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45 to 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3 to 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02 to 2.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 (1.36 to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76 to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 (-0.1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 (0.51 to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 (-0.2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1 (0.99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 (-0.22 to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 (0.90 to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 (-0.23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8 to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4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 (1.38 to 2.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36 to 1.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9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0</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89 to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 (0.20 to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 (0.73 to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0</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0 (0.51 to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8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58 to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6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3 (0.68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6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59 to 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99 to 1.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21 to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6 (-0.09 to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5</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43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1 (0.35 to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57 to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8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6</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60 to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59 to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63 to 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7 to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w:t>
            </w:r>
          </w:p>
        </w:tc>
      </w:tr>
    </w:tbl>
    <w:p>
      <w:pPr>
        <w:jc w:val="center"/>
        <w:pStyle w:val="Normal"/>
      </w:pPr>
      <w:r>
        <w:rPr/>
        <w:drawing>
          <wp:inline distT="0" distB="0" distL="0" distR="0">
            <wp:extent cx="5715000" cy="5715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5: Heat Sensitivity (2019): Scale x Common Age-Sex Response (across Countries and 2000-2023)"</w:t>
      </w:r>
    </w:p>
    <w:p>
      <w:pPr>
        <w:jc w:val="center"/>
        <w:pStyle w:val="Normal"/>
      </w:pPr>
      <w:r>
        <w:rPr/>
        <w:drawing>
          <wp:inline distT="0" distB="0" distL="0" distR="0">
            <wp:extent cx="5715000" cy="5715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6: Heat Sensitivity Trend (2000-2023): Slope = Annual Change to Factor"</w:t>
      </w:r>
    </w:p>
    <w:bookmarkEnd w:id="23"/>
    <w:bookmarkStart w:id="24" w:name="Xe35a46b3affc0fcbf17300dff411a6e6c2118ca"/>
    <w:p>
      <w:pPr>
        <w:pStyle w:val="Heading1"/>
      </w:pPr>
      <w:r>
        <w:t xml:space="preserve">Pass 4 - Heat-Related and Excess Mortality, Calibration Plot</w:t>
      </w:r>
    </w:p>
    <w:p>
      <w:pPr>
        <w:pStyle w:val="FirstParagraph"/>
      </w:pPr>
      <w:r>
        <w:t xml:space="preserve">Exploratory calculations to assess plausibility of the model: Table of juxtaposed heat-related and excess mortality by country by year, summed over regions, sex, and age groups, and calibration plot between observed and predicted mortality for all weeks, by country.</w:t>
      </w:r>
    </w:p>
    <w:p>
      <w:pPr>
        <w:jc w:val="center"/>
        <w:pStyle w:val="Normal"/>
      </w:pPr>
      <w:r>
        <w:rPr/>
        <w:drawing>
          <wp:inline distT="0" distB="0" distL="0" distR="0">
            <wp:extent cx="5715000" cy="5715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4: Modeled Exposure Response Curves (Summer), Incremental Deaths, 74-84 and 85+ Year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earson correlation between Heat-Related and Excess Mortality</w:t>
      </w:r>
    </w:p>
    <w:tbl xmlns:w14="http://schemas.microsoft.com/office/word/2010/wordml">
      <w:tblPr>
        <w:tblLayout w:type="fixed"/>
        <w:jc w:val="center"/>
        <w:tblLook w:firstRow="1" w:lastRow="0" w:firstColumn="0" w:lastColumn="0" w:noHBand="0" w:noVBand="1"/>
      </w:tblPr>
      <w:tblGrid>
        <w:gridCol w:w="1752"/>
        <w:gridCol w:w="1040"/>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ho</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9</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9</w:t>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4</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4</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4/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3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35/7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9/1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6/26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8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9/24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4/13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7/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3/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1/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31/4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8/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5/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2/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56/3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9/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29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76/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23/18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1/1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08/2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516/9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1/6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2/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69/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8/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07/2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5/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4/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5/4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6/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3/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2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88/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2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72/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56/9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4/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58/4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8/2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37/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5/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2/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6/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6/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3/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7/2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0/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3/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57/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77/2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44/2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4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34/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67/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52/6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1/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90/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9/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6/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35/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6/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7/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1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3/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9/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62/9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4/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7/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5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24/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8/-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7/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1/3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53/6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0/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78/3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21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8/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0/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7/3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5/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5/2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1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6/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9/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38/3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75/8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62/1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6/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25/6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79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6/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2/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97/5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80/4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2/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55/3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2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2/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4/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44/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9/2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77/3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502/1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6/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2/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5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7/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4/3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69/1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14/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39/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54/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7/35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84/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5/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13/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0/3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18/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62/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1/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3/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19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2/2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4/1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8/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19/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9/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29/6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174</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0/11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5/1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9/3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0/33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793/10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6/6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11/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77/4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4/426</w:t>
            </w:r>
          </w:p>
        </w:tc>
      </w:tr>
    </w:tbl>
    <w:p>
      <w:pPr>
        <w:jc w:val="center"/>
        <w:pStyle w:val="Normal"/>
      </w:pPr>
      <w:r>
        <w:rPr/>
        <w:drawing>
          <wp:inline distT="0" distB="0" distL="0" distR="0">
            <wp:extent cx="5715000" cy="5715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2: Model Calibration Plot"</w:t>
      </w:r>
    </w:p>
    <w:bookmarkEnd w:id="24"/>
    <w:bookmarkStart w:id="25" w:name="done"/>
    <w:p>
      <w:pPr>
        <w:pStyle w:val="Heading1"/>
      </w:pPr>
      <w:r>
        <w:t xml:space="preserve">Done</w:t>
      </w:r>
    </w:p>
    <w:p>
      <w:pPr>
        <w:pStyle w:val="SourceCode"/>
      </w:pPr>
      <w:r>
        <w:rPr>
          <w:rStyle w:val="VerbatimChar"/>
        </w:rPr>
        <w:t xml:space="preserve">    user   system  elapsed </w:t>
      </w:r>
      <w:r>
        <w:br/>
      </w:r>
      <w:r>
        <w:rPr>
          <w:rStyle w:val="VerbatimChar"/>
        </w:rPr>
        <w:t xml:space="preserve">3179.132 1760.059  390.051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1.513'</w:t>
      </w:r>
      <w:r>
        <w:br/>
      </w:r>
      <w:r>
        <w:br/>
      </w:r>
      <w:r>
        <w:rPr>
          <w:rStyle w:val="VerbatimChar"/>
        </w:rPr>
        <w:t xml:space="preserve">$long_version</w:t>
      </w:r>
      <w:r>
        <w:br/>
      </w:r>
      <w:r>
        <w:rPr>
          <w:rStyle w:val="VerbatimChar"/>
        </w:rPr>
        <w:t xml:space="preserve">[1] "2025.05.1+513"</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1 (2025-06-13)</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splines   parallel  stats     graphics  grDevices utils     datasets </w:t>
      </w:r>
      <w:r>
        <w:br/>
      </w:r>
      <w:r>
        <w:rPr>
          <w:rStyle w:val="VerbatimChar"/>
        </w:rPr>
        <w:t xml:space="preserve">[8] methods   base     </w:t>
      </w:r>
      <w:r>
        <w:br/>
      </w:r>
      <w:r>
        <w:br/>
      </w:r>
      <w:r>
        <w:rPr>
          <w:rStyle w:val="VerbatimChar"/>
        </w:rPr>
        <w:t xml:space="preserve">other attached packages:</w:t>
      </w:r>
      <w:r>
        <w:br/>
      </w:r>
      <w:r>
        <w:rPr>
          <w:rStyle w:val="VerbatimChar"/>
        </w:rPr>
        <w:t xml:space="preserve"> [1] mgcv_1.9-1          nlme_3.1-168        broom_1.0.8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1         </w:t>
      </w:r>
      <w:r>
        <w:br/>
      </w:r>
      <w:r>
        <w:rPr>
          <w:rStyle w:val="VerbatimChar"/>
        </w:rPr>
        <w:t xml:space="preserve">[10] rlang_1.1.6             tools_4.5.1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1              gdtools_0.4.2           e1071_1.7-16           </w:t>
      </w:r>
      <w:r>
        <w:br/>
      </w:r>
      <w:r>
        <w:rPr>
          <w:rStyle w:val="VerbatimChar"/>
        </w:rPr>
        <w:t xml:space="preserve">[25] scales_1.4.0            cli_3.6.5               rmarkdown_2.29         </w:t>
      </w:r>
      <w:r>
        <w:br/>
      </w:r>
      <w:r>
        <w:rPr>
          <w:rStyle w:val="VerbatimChar"/>
        </w:rPr>
        <w:t xml:space="preserve">[28] officedown_0.4.1        ragg_1.4.0              generics_0.1.4         </w:t>
      </w:r>
      <w:r>
        <w:br/>
      </w:r>
      <w:r>
        <w:rPr>
          <w:rStyle w:val="VerbatimChar"/>
        </w:rPr>
        <w:t xml:space="preserve">[31] rstudioapi_0.17.1       tzdb_0.5.0              DBI_1.2.3              </w:t>
      </w:r>
      <w:r>
        <w:br/>
      </w:r>
      <w:r>
        <w:rPr>
          <w:rStyle w:val="VerbatimChar"/>
        </w:rPr>
        <w:t xml:space="preserve">[34] cachem_1.1.0            proxy_0.4-27            s2_1.1.8               </w:t>
      </w:r>
      <w:r>
        <w:br/>
      </w:r>
      <w:r>
        <w:rPr>
          <w:rStyle w:val="VerbatimChar"/>
        </w:rPr>
        <w:t xml:space="preserve">[37] vctrs_0.6.5             Matrix_1.7-3            fontBitstreamVera_0.1.1</w:t>
      </w:r>
      <w:r>
        <w:br/>
      </w:r>
      <w:r>
        <w:rPr>
          <w:rStyle w:val="VerbatimChar"/>
        </w:rPr>
        <w:t xml:space="preserve">[40] hms_1.1.3               systemfonts_1.2.3       units_0.8-7            </w:t>
      </w:r>
      <w:r>
        <w:br/>
      </w:r>
      <w:r>
        <w:rPr>
          <w:rStyle w:val="VerbatimChar"/>
        </w:rPr>
        <w:t xml:space="preserve">[43] glue_1.8.0              codetools_0.2-20        stringi_1.8.7          </w:t>
      </w:r>
      <w:r>
        <w:br/>
      </w:r>
      <w:r>
        <w:rPr>
          <w:rStyle w:val="VerbatimChar"/>
        </w:rPr>
        <w:t xml:space="preserve">[46] gtable_0.3.6            pillar_1.10.2           htmltools_0.5.8.1      </w:t>
      </w:r>
      <w:r>
        <w:br/>
      </w:r>
      <w:r>
        <w:rPr>
          <w:rStyle w:val="VerbatimChar"/>
        </w:rPr>
        <w:t xml:space="preserve">[49] openssl_2.3.2           R6_2.6.1                wk_0.9.4               </w:t>
      </w:r>
      <w:r>
        <w:br/>
      </w:r>
      <w:r>
        <w:rPr>
          <w:rStyle w:val="VerbatimChar"/>
        </w:rPr>
        <w:t xml:space="preserve">[52] textshaping_1.0.1       rvg_0.3.5               evaluate_1.0.3         </w:t>
      </w:r>
      <w:r>
        <w:br/>
      </w:r>
      <w:r>
        <w:rPr>
          <w:rStyle w:val="VerbatimChar"/>
        </w:rPr>
        <w:t xml:space="preserve">[55] lattice_0.22-5          backports_1.5.0         memoise_2.0.1          </w:t>
      </w:r>
      <w:r>
        <w:br/>
      </w:r>
      <w:r>
        <w:rPr>
          <w:rStyle w:val="VerbatimChar"/>
        </w:rPr>
        <w:t xml:space="preserve">[58] fontLiberation_0.1.0    class_7.3-23            Rcpp_1.0.14            </w:t>
      </w:r>
      <w:r>
        <w:br/>
      </w:r>
      <w:r>
        <w:rPr>
          <w:rStyle w:val="VerbatimChar"/>
        </w:rPr>
        <w:t xml:space="preserve">[61] zip_2.3.3               uuid_1.2-1              officer_0.6.9          </w:t>
      </w:r>
      <w:r>
        <w:br/>
      </w:r>
      <w:r>
        <w:rPr>
          <w:rStyle w:val="VerbatimChar"/>
        </w:rPr>
        <w:t xml:space="preserve">[64] xfun_0.52               pkgconfig_2.0.3        </w:t>
      </w:r>
    </w:p>
    <w:bookmarkEnd w:id="25"/>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image" Target="media/e15c8e0a26c56766e33d9375033f04a1ea1e0dd4.png"/>
<Relationship Id="rId16" Type="http://schemas.openxmlformats.org/officeDocument/2006/relationships/image" Target="media/07f58d4c468505b8ec6e673bf1e0260a0f17750d.png"/>
<Relationship Id="rId17" Type="http://schemas.openxmlformats.org/officeDocument/2006/relationships/image" Target="media/7fd87217917b536f043e36c3f04531fa4d832a79.png"/>
<Relationship Id="rId18" Type="http://schemas.openxmlformats.org/officeDocument/2006/relationships/image" Target="media/fb60e35cd321b5a0bcdab3a844f8eafe544c3bf8.png"/>
<Relationship Id="rId19" Type="http://schemas.openxmlformats.org/officeDocument/2006/relationships/image" Target="media/382bd2f0794da199fd5dee4a65b9ee3660231031.png"/>
<Relationship Id="rId20" Type="http://schemas.openxmlformats.org/officeDocument/2006/relationships/image" Target="media/d51d8c96f220f656fdf8e2df17cce97885b00d6e.png"/>
<Relationship Id="rId21" Type="http://schemas.openxmlformats.org/officeDocument/2006/relationships/image" Target="media/6d015961bc0a89d7f0bf3fe43ab2b10e7d3e733b.png"/>
<Relationship Id="rId22" Type="http://schemas.openxmlformats.org/officeDocument/2006/relationships/image" Target="media/30b06517c8a9bc5ced1b0fb9471a07c8ad2d9e36.png"/>
<Relationship Id="rId23" Type="http://schemas.openxmlformats.org/officeDocument/2006/relationships/image" Target="media/603655da4c448e6bac2afd1421848a374034aed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3_Process.Rmd / Heat-Related Mortality / Exposure Response</dc:title>
  <dc:creator>Hans-Aloys Wischmann, Institute for Public Health, Charité - Universitätsmedizin Berlin</dc:creator>
  <cp:keywords/>
  <dcterms:created xsi:type="dcterms:W3CDTF">2025-07-02T16:58:42Z</dcterms:created>
  <dcterms:modified xsi:type="dcterms:W3CDTF">2025-07-02T18:58:45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7-02 / Executed: 2025-07-02</vt:lpwstr>
  </property>
  <property fmtid="{D5CDD505-2E9C-101B-9397-08002B2CF9AE}" pid="3" name="output">
    <vt:lpwstr/>
  </property>
</Properties>
</file>